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B6AAF" w14:textId="77777777" w:rsidR="00897EDC" w:rsidRPr="00A83A94" w:rsidRDefault="00B46B3B" w:rsidP="00897EDC">
      <w:pPr>
        <w:spacing w:after="0" w:line="240" w:lineRule="auto"/>
        <w:jc w:val="center"/>
        <w:rPr>
          <w:b/>
          <w:sz w:val="24"/>
          <w:szCs w:val="24"/>
        </w:rPr>
      </w:pPr>
      <w:r w:rsidRPr="00A83A94">
        <w:rPr>
          <w:b/>
          <w:sz w:val="24"/>
          <w:szCs w:val="24"/>
        </w:rPr>
        <w:t>Meeting Minutes – Iowa DOT July</w:t>
      </w:r>
      <w:r w:rsidR="00897EDC" w:rsidRPr="00A83A94">
        <w:rPr>
          <w:b/>
          <w:sz w:val="24"/>
          <w:szCs w:val="24"/>
        </w:rPr>
        <w:t xml:space="preserve"> 16</w:t>
      </w:r>
      <w:r w:rsidR="00897EDC" w:rsidRPr="00A83A94">
        <w:rPr>
          <w:b/>
          <w:sz w:val="24"/>
          <w:szCs w:val="24"/>
          <w:vertAlign w:val="superscript"/>
        </w:rPr>
        <w:t>th</w:t>
      </w:r>
      <w:r w:rsidR="00897EDC" w:rsidRPr="00A83A94">
        <w:rPr>
          <w:b/>
          <w:sz w:val="24"/>
          <w:szCs w:val="24"/>
        </w:rPr>
        <w:t>, 2016</w:t>
      </w:r>
    </w:p>
    <w:p w14:paraId="4F689A35" w14:textId="77777777" w:rsidR="00897EDC" w:rsidRPr="00A83A94" w:rsidRDefault="00897EDC" w:rsidP="00897EDC">
      <w:pPr>
        <w:spacing w:after="0" w:line="240" w:lineRule="auto"/>
        <w:jc w:val="center"/>
        <w:rPr>
          <w:b/>
          <w:sz w:val="24"/>
          <w:szCs w:val="24"/>
        </w:rPr>
      </w:pPr>
    </w:p>
    <w:p w14:paraId="7AF0CCE6" w14:textId="77777777" w:rsidR="00DB1949" w:rsidRPr="00A83A94" w:rsidRDefault="00897EDC" w:rsidP="00897EDC">
      <w:pPr>
        <w:spacing w:after="0" w:line="240" w:lineRule="auto"/>
        <w:jc w:val="center"/>
        <w:rPr>
          <w:b/>
          <w:sz w:val="24"/>
          <w:szCs w:val="24"/>
        </w:rPr>
      </w:pPr>
      <w:r w:rsidRPr="00A83A94">
        <w:rPr>
          <w:b/>
          <w:sz w:val="24"/>
          <w:szCs w:val="24"/>
        </w:rPr>
        <w:t>Guide to Data and Information Sharing Workflows across the Life Cycle of Transportation Assets</w:t>
      </w:r>
    </w:p>
    <w:p w14:paraId="02F1981B" w14:textId="77777777" w:rsidR="00897EDC" w:rsidRPr="00A83A94" w:rsidRDefault="00897EDC" w:rsidP="00897EDC">
      <w:pPr>
        <w:spacing w:after="0" w:line="240" w:lineRule="auto"/>
        <w:rPr>
          <w:sz w:val="24"/>
          <w:szCs w:val="24"/>
        </w:rPr>
      </w:pPr>
    </w:p>
    <w:p w14:paraId="096503BA" w14:textId="77777777" w:rsidR="00897EDC" w:rsidRPr="00A83A94" w:rsidRDefault="00897EDC" w:rsidP="00897EDC">
      <w:pPr>
        <w:spacing w:after="0" w:line="240" w:lineRule="auto"/>
        <w:rPr>
          <w:sz w:val="24"/>
          <w:szCs w:val="24"/>
        </w:rPr>
      </w:pPr>
    </w:p>
    <w:p w14:paraId="034CA7BB" w14:textId="77777777" w:rsidR="00897EDC" w:rsidRPr="006958D8" w:rsidRDefault="00897EDC" w:rsidP="00DC1ADE">
      <w:pPr>
        <w:spacing w:after="240" w:line="240" w:lineRule="auto"/>
      </w:pPr>
      <w:r w:rsidRPr="006958D8">
        <w:rPr>
          <w:b/>
        </w:rPr>
        <w:t>Attendees:</w:t>
      </w:r>
      <w:r w:rsidRPr="006958D8">
        <w:tab/>
        <w:t>Brad Cutler</w:t>
      </w:r>
      <w:r w:rsidRPr="006958D8">
        <w:tab/>
        <w:t xml:space="preserve">GIS Program Administrator </w:t>
      </w:r>
      <w:r w:rsidRPr="006958D8">
        <w:tab/>
      </w:r>
      <w:r w:rsidRPr="006958D8">
        <w:tab/>
      </w:r>
      <w:hyperlink r:id="rId5" w:history="1">
        <w:r w:rsidRPr="006958D8">
          <w:rPr>
            <w:rStyle w:val="Hyperlink"/>
          </w:rPr>
          <w:t>brad.cutler@dot.iowa.gov</w:t>
        </w:r>
      </w:hyperlink>
      <w:r w:rsidRPr="006958D8">
        <w:t xml:space="preserve"> </w:t>
      </w:r>
      <w:r w:rsidRPr="006958D8">
        <w:tab/>
      </w:r>
    </w:p>
    <w:p w14:paraId="2ECB5B09" w14:textId="77777777" w:rsidR="00897EDC" w:rsidRPr="006958D8" w:rsidRDefault="00897EDC" w:rsidP="00897EDC">
      <w:pPr>
        <w:spacing w:after="0" w:line="240" w:lineRule="auto"/>
      </w:pPr>
      <w:r w:rsidRPr="006958D8">
        <w:tab/>
      </w:r>
      <w:r w:rsidRPr="006958D8">
        <w:tab/>
        <w:t>John Sebastian</w:t>
      </w:r>
      <w:r w:rsidRPr="006958D8">
        <w:tab/>
        <w:t>Project Engineer</w:t>
      </w:r>
      <w:r w:rsidRPr="006958D8">
        <w:tab/>
      </w:r>
      <w:r w:rsidRPr="006958D8">
        <w:tab/>
      </w:r>
      <w:r w:rsidRPr="006958D8">
        <w:tab/>
      </w:r>
      <w:hyperlink r:id="rId6" w:history="1">
        <w:r w:rsidRPr="006958D8">
          <w:rPr>
            <w:rStyle w:val="Hyperlink"/>
          </w:rPr>
          <w:t>John.Sebastian@dot.iowa.gov</w:t>
        </w:r>
      </w:hyperlink>
      <w:r w:rsidRPr="006958D8">
        <w:t xml:space="preserve"> </w:t>
      </w:r>
    </w:p>
    <w:p w14:paraId="4A703600" w14:textId="77777777" w:rsidR="00897EDC" w:rsidRPr="006958D8" w:rsidRDefault="00897EDC" w:rsidP="00DC1ADE">
      <w:pPr>
        <w:spacing w:after="240" w:line="240" w:lineRule="auto"/>
      </w:pPr>
      <w:r w:rsidRPr="006958D8">
        <w:tab/>
      </w:r>
      <w:r w:rsidRPr="006958D8">
        <w:tab/>
      </w:r>
      <w:r w:rsidRPr="006958D8">
        <w:tab/>
      </w:r>
      <w:r w:rsidRPr="006958D8">
        <w:tab/>
        <w:t xml:space="preserve">Sign replacement </w:t>
      </w:r>
      <w:r w:rsidR="00DC1ADE" w:rsidRPr="006958D8">
        <w:t>during construction</w:t>
      </w:r>
      <w:r w:rsidRPr="006958D8">
        <w:t xml:space="preserve"> projects</w:t>
      </w:r>
    </w:p>
    <w:p w14:paraId="4DD47DC2" w14:textId="77777777" w:rsidR="00DC1ADE" w:rsidRPr="006958D8" w:rsidRDefault="00897EDC" w:rsidP="00DC1ADE">
      <w:pPr>
        <w:spacing w:after="240" w:line="240" w:lineRule="auto"/>
      </w:pPr>
      <w:r w:rsidRPr="006958D8">
        <w:tab/>
      </w:r>
      <w:r w:rsidRPr="006958D8">
        <w:tab/>
        <w:t xml:space="preserve">Zac Abrams </w:t>
      </w:r>
      <w:r w:rsidRPr="006958D8">
        <w:tab/>
        <w:t>Project Engineer – Sign Designer</w:t>
      </w:r>
      <w:r w:rsidRPr="006958D8">
        <w:tab/>
      </w:r>
      <w:hyperlink r:id="rId7" w:history="1">
        <w:r w:rsidR="00DC1ADE" w:rsidRPr="006958D8">
          <w:rPr>
            <w:rStyle w:val="Hyperlink"/>
          </w:rPr>
          <w:t>zachary.abrams@dot.iowa.gov</w:t>
        </w:r>
      </w:hyperlink>
      <w:r w:rsidR="00DC1ADE" w:rsidRPr="006958D8">
        <w:t xml:space="preserve"> </w:t>
      </w:r>
    </w:p>
    <w:p w14:paraId="6BE95A8F" w14:textId="77777777" w:rsidR="00DC1ADE" w:rsidRPr="006958D8" w:rsidRDefault="00DC1ADE" w:rsidP="00897EDC">
      <w:pPr>
        <w:spacing w:after="0" w:line="240" w:lineRule="auto"/>
      </w:pPr>
      <w:r w:rsidRPr="006958D8">
        <w:tab/>
      </w:r>
      <w:r w:rsidRPr="006958D8">
        <w:tab/>
        <w:t xml:space="preserve">Dave </w:t>
      </w:r>
      <w:proofErr w:type="spellStart"/>
      <w:r w:rsidRPr="006958D8">
        <w:t>Matulac</w:t>
      </w:r>
      <w:proofErr w:type="spellEnd"/>
      <w:r w:rsidRPr="006958D8">
        <w:t xml:space="preserve"> </w:t>
      </w:r>
      <w:r w:rsidRPr="006958D8">
        <w:tab/>
        <w:t>Traffic Operations Engineer</w:t>
      </w:r>
      <w:r w:rsidRPr="006958D8">
        <w:tab/>
      </w:r>
      <w:r w:rsidRPr="006958D8">
        <w:tab/>
      </w:r>
      <w:hyperlink r:id="rId8" w:history="1">
        <w:r w:rsidRPr="006958D8">
          <w:rPr>
            <w:rStyle w:val="Hyperlink"/>
          </w:rPr>
          <w:t>David.Matulac@dot.iowa.gov</w:t>
        </w:r>
      </w:hyperlink>
      <w:r w:rsidRPr="006958D8">
        <w:t xml:space="preserve"> </w:t>
      </w:r>
    </w:p>
    <w:p w14:paraId="72440D0B" w14:textId="77777777" w:rsidR="00DC1ADE" w:rsidRPr="006958D8" w:rsidRDefault="00DC1ADE" w:rsidP="00897EDC">
      <w:pPr>
        <w:spacing w:after="0" w:line="240" w:lineRule="auto"/>
      </w:pPr>
      <w:r w:rsidRPr="006958D8">
        <w:tab/>
      </w:r>
      <w:r w:rsidRPr="006958D8">
        <w:tab/>
      </w:r>
      <w:r w:rsidRPr="006958D8">
        <w:tab/>
      </w:r>
      <w:r w:rsidRPr="006958D8">
        <w:tab/>
        <w:t>Maintenance of installed signs – not related to construction projects</w:t>
      </w:r>
    </w:p>
    <w:p w14:paraId="37B54AD2" w14:textId="77777777" w:rsidR="00DC1ADE" w:rsidRPr="00A83A94" w:rsidRDefault="00DC1ADE" w:rsidP="00897EDC">
      <w:pPr>
        <w:spacing w:after="0" w:line="240" w:lineRule="auto"/>
        <w:rPr>
          <w:sz w:val="24"/>
          <w:szCs w:val="24"/>
        </w:rPr>
      </w:pPr>
    </w:p>
    <w:p w14:paraId="41041C73" w14:textId="77777777" w:rsidR="00A00661" w:rsidRPr="00A83A94" w:rsidRDefault="00A00661" w:rsidP="00A00661">
      <w:pPr>
        <w:spacing w:after="0" w:line="240" w:lineRule="auto"/>
        <w:rPr>
          <w:b/>
          <w:sz w:val="24"/>
          <w:szCs w:val="24"/>
        </w:rPr>
      </w:pPr>
    </w:p>
    <w:p w14:paraId="55C45087" w14:textId="77777777" w:rsidR="00A00661" w:rsidRPr="00A83A94" w:rsidRDefault="00A00661" w:rsidP="00A00661">
      <w:pPr>
        <w:spacing w:after="0" w:line="240" w:lineRule="auto"/>
        <w:rPr>
          <w:b/>
          <w:sz w:val="24"/>
          <w:szCs w:val="24"/>
        </w:rPr>
      </w:pPr>
      <w:r w:rsidRPr="00A83A94">
        <w:rPr>
          <w:b/>
          <w:sz w:val="24"/>
          <w:szCs w:val="24"/>
        </w:rPr>
        <w:t>Relevant comments and information</w:t>
      </w:r>
    </w:p>
    <w:p w14:paraId="67522255" w14:textId="77777777" w:rsidR="00B46B3B" w:rsidRPr="00A83A94" w:rsidRDefault="00B46B3B" w:rsidP="00A00661">
      <w:pPr>
        <w:spacing w:after="0" w:line="240" w:lineRule="auto"/>
        <w:rPr>
          <w:b/>
          <w:sz w:val="24"/>
          <w:szCs w:val="24"/>
        </w:rPr>
      </w:pPr>
    </w:p>
    <w:p w14:paraId="54FC082B" w14:textId="77777777" w:rsidR="00413309" w:rsidRPr="00A83A94" w:rsidRDefault="00B46B3B" w:rsidP="00B46B3B">
      <w:pPr>
        <w:pStyle w:val="ListParagraph"/>
        <w:numPr>
          <w:ilvl w:val="0"/>
          <w:numId w:val="1"/>
        </w:numPr>
        <w:spacing w:after="0" w:line="240" w:lineRule="auto"/>
        <w:rPr>
          <w:sz w:val="24"/>
          <w:szCs w:val="24"/>
        </w:rPr>
      </w:pPr>
      <w:r w:rsidRPr="00A83A94">
        <w:rPr>
          <w:sz w:val="24"/>
          <w:szCs w:val="24"/>
        </w:rPr>
        <w:t xml:space="preserve">John is in charge of sign replacement within construction projects through an annual $3 million program ($500,000 per district). Having a list of </w:t>
      </w:r>
      <w:r w:rsidR="00413309" w:rsidRPr="00A83A94">
        <w:rPr>
          <w:sz w:val="24"/>
          <w:szCs w:val="24"/>
        </w:rPr>
        <w:t xml:space="preserve">all </w:t>
      </w:r>
      <w:r w:rsidRPr="00A83A94">
        <w:rPr>
          <w:sz w:val="24"/>
          <w:szCs w:val="24"/>
        </w:rPr>
        <w:t>approved construction projects, each District proceeds to evaluate its sign replacement and maintenance needs. A list of potential signs to be replaced/maintain</w:t>
      </w:r>
      <w:r w:rsidR="00413309" w:rsidRPr="00A83A94">
        <w:rPr>
          <w:sz w:val="24"/>
          <w:szCs w:val="24"/>
        </w:rPr>
        <w:t>ed</w:t>
      </w:r>
      <w:r w:rsidRPr="00A83A94">
        <w:rPr>
          <w:sz w:val="24"/>
          <w:szCs w:val="24"/>
        </w:rPr>
        <w:t xml:space="preserve"> is sen</w:t>
      </w:r>
      <w:r w:rsidR="00413309" w:rsidRPr="00A83A94">
        <w:rPr>
          <w:sz w:val="24"/>
          <w:szCs w:val="24"/>
        </w:rPr>
        <w:t>t</w:t>
      </w:r>
      <w:r w:rsidRPr="00A83A94">
        <w:rPr>
          <w:sz w:val="24"/>
          <w:szCs w:val="24"/>
        </w:rPr>
        <w:t xml:space="preserve"> to John, who reviews the list taking into consideration the Iowa DOT sign replacement/maintenance </w:t>
      </w:r>
      <w:r w:rsidR="00413309" w:rsidRPr="00A83A94">
        <w:rPr>
          <w:sz w:val="24"/>
          <w:szCs w:val="24"/>
        </w:rPr>
        <w:t>criteria</w:t>
      </w:r>
      <w:r w:rsidR="002B39F7" w:rsidRPr="00A83A94">
        <w:rPr>
          <w:sz w:val="24"/>
          <w:szCs w:val="24"/>
        </w:rPr>
        <w:t xml:space="preserve"> (condition-based; age-based)</w:t>
      </w:r>
      <w:r w:rsidR="00413309" w:rsidRPr="00A83A94">
        <w:rPr>
          <w:sz w:val="24"/>
          <w:szCs w:val="24"/>
        </w:rPr>
        <w:t xml:space="preserve"> and the available budget. Subsequently, John must contact each District and they work together on the final list of signs to be replaced/maintained.</w:t>
      </w:r>
    </w:p>
    <w:p w14:paraId="63D24C09" w14:textId="77777777" w:rsidR="00413309" w:rsidRPr="00A83A94" w:rsidRDefault="00413309" w:rsidP="00413309">
      <w:pPr>
        <w:pStyle w:val="ListParagraph"/>
        <w:spacing w:after="0" w:line="240" w:lineRule="auto"/>
        <w:ind w:left="360"/>
        <w:rPr>
          <w:sz w:val="24"/>
          <w:szCs w:val="24"/>
        </w:rPr>
      </w:pPr>
    </w:p>
    <w:p w14:paraId="15BBDD20" w14:textId="77777777" w:rsidR="002A46D7" w:rsidRPr="00A83A94" w:rsidRDefault="00413309" w:rsidP="00B46B3B">
      <w:pPr>
        <w:pStyle w:val="ListParagraph"/>
        <w:numPr>
          <w:ilvl w:val="0"/>
          <w:numId w:val="1"/>
        </w:numPr>
        <w:spacing w:after="0" w:line="240" w:lineRule="auto"/>
        <w:rPr>
          <w:sz w:val="24"/>
          <w:szCs w:val="24"/>
        </w:rPr>
      </w:pPr>
      <w:r w:rsidRPr="00A83A94">
        <w:rPr>
          <w:sz w:val="24"/>
          <w:szCs w:val="24"/>
        </w:rPr>
        <w:t xml:space="preserve">The final list of signs to be replaced/maintained </w:t>
      </w:r>
      <w:r w:rsidR="002B39F7" w:rsidRPr="00A83A94">
        <w:rPr>
          <w:sz w:val="24"/>
          <w:szCs w:val="24"/>
        </w:rPr>
        <w:t xml:space="preserve">by each District </w:t>
      </w:r>
      <w:r w:rsidRPr="00A83A94">
        <w:rPr>
          <w:sz w:val="24"/>
          <w:szCs w:val="24"/>
        </w:rPr>
        <w:t>within construction projects is</w:t>
      </w:r>
      <w:r w:rsidR="002B39F7" w:rsidRPr="00A83A94">
        <w:rPr>
          <w:sz w:val="24"/>
          <w:szCs w:val="24"/>
        </w:rPr>
        <w:t xml:space="preserve"> then sent to Brad, how exports the information of the listed signs from the Sign Inventory (Oracle) to an MS Excel file. This Excel file is then sent to John. Any changes in the existing signs that should be u</w:t>
      </w:r>
      <w:r w:rsidR="002A46D7" w:rsidRPr="00A83A94">
        <w:rPr>
          <w:sz w:val="24"/>
          <w:szCs w:val="24"/>
        </w:rPr>
        <w:t xml:space="preserve">pdated in the Sign Inventory are </w:t>
      </w:r>
      <w:r w:rsidR="002B39F7" w:rsidRPr="00A83A94">
        <w:rPr>
          <w:sz w:val="24"/>
          <w:szCs w:val="24"/>
        </w:rPr>
        <w:t xml:space="preserve">highlighted by John in </w:t>
      </w:r>
      <w:r w:rsidR="002A46D7" w:rsidRPr="00A83A94">
        <w:rPr>
          <w:sz w:val="24"/>
          <w:szCs w:val="24"/>
        </w:rPr>
        <w:t>the Excel file, which is returned to Brad. Some of these changes may be due to changes in the Iowa DOT regulations and</w:t>
      </w:r>
      <w:r w:rsidR="00447D01" w:rsidRPr="00A83A94">
        <w:rPr>
          <w:sz w:val="24"/>
          <w:szCs w:val="24"/>
        </w:rPr>
        <w:t>/or federal</w:t>
      </w:r>
      <w:r w:rsidR="002A46D7" w:rsidRPr="00A83A94">
        <w:rPr>
          <w:sz w:val="24"/>
          <w:szCs w:val="24"/>
        </w:rPr>
        <w:t xml:space="preserve"> stand</w:t>
      </w:r>
      <w:r w:rsidR="00447D01" w:rsidRPr="00A83A94">
        <w:rPr>
          <w:sz w:val="24"/>
          <w:szCs w:val="24"/>
        </w:rPr>
        <w:t>ard</w:t>
      </w:r>
      <w:r w:rsidR="002A46D7" w:rsidRPr="00A83A94">
        <w:rPr>
          <w:sz w:val="24"/>
          <w:szCs w:val="24"/>
        </w:rPr>
        <w:t>.</w:t>
      </w:r>
    </w:p>
    <w:p w14:paraId="631EBEA8" w14:textId="77777777" w:rsidR="002A46D7" w:rsidRPr="00A83A94" w:rsidRDefault="002A46D7" w:rsidP="002A46D7">
      <w:pPr>
        <w:spacing w:after="0" w:line="240" w:lineRule="auto"/>
        <w:rPr>
          <w:sz w:val="24"/>
          <w:szCs w:val="24"/>
        </w:rPr>
      </w:pPr>
    </w:p>
    <w:p w14:paraId="2D852F6A" w14:textId="77777777" w:rsidR="002A46D7" w:rsidRPr="00A83A94" w:rsidRDefault="002A46D7" w:rsidP="00B46B3B">
      <w:pPr>
        <w:pStyle w:val="ListParagraph"/>
        <w:numPr>
          <w:ilvl w:val="0"/>
          <w:numId w:val="1"/>
        </w:numPr>
        <w:spacing w:after="0" w:line="240" w:lineRule="auto"/>
        <w:rPr>
          <w:sz w:val="24"/>
          <w:szCs w:val="24"/>
        </w:rPr>
      </w:pPr>
      <w:r w:rsidRPr="00A83A94">
        <w:rPr>
          <w:sz w:val="24"/>
          <w:szCs w:val="24"/>
        </w:rPr>
        <w:t>Costs of sign replacement/maintenance are estimated using costs and bid prices from previous projects.</w:t>
      </w:r>
    </w:p>
    <w:p w14:paraId="6978BD10" w14:textId="77777777" w:rsidR="002A46D7" w:rsidRPr="00A83A94" w:rsidRDefault="002A46D7" w:rsidP="002A46D7">
      <w:pPr>
        <w:spacing w:after="0" w:line="240" w:lineRule="auto"/>
        <w:rPr>
          <w:sz w:val="24"/>
          <w:szCs w:val="24"/>
        </w:rPr>
      </w:pPr>
    </w:p>
    <w:p w14:paraId="57F9FA8F" w14:textId="77777777" w:rsidR="00F71DFC" w:rsidRPr="00A83A94" w:rsidRDefault="00447D01" w:rsidP="00B46B3B">
      <w:pPr>
        <w:pStyle w:val="ListParagraph"/>
        <w:numPr>
          <w:ilvl w:val="0"/>
          <w:numId w:val="1"/>
        </w:numPr>
        <w:spacing w:after="0" w:line="240" w:lineRule="auto"/>
        <w:rPr>
          <w:sz w:val="24"/>
          <w:szCs w:val="24"/>
        </w:rPr>
      </w:pPr>
      <w:r w:rsidRPr="00A83A94">
        <w:rPr>
          <w:sz w:val="24"/>
          <w:szCs w:val="24"/>
        </w:rPr>
        <w:t>The Sign Inventory is usually updated by the maintenance staff. However, due to the lack of formal communication protocols between t</w:t>
      </w:r>
      <w:bookmarkStart w:id="0" w:name="_GoBack"/>
      <w:bookmarkEnd w:id="0"/>
      <w:r w:rsidRPr="00A83A94">
        <w:rPr>
          <w:sz w:val="24"/>
          <w:szCs w:val="24"/>
        </w:rPr>
        <w:t xml:space="preserve">he construction office and the maintenance staff, the Sign Inventory is not always properly updated. Changes </w:t>
      </w:r>
      <w:r w:rsidR="009601DB" w:rsidRPr="00A83A94">
        <w:rPr>
          <w:sz w:val="24"/>
          <w:szCs w:val="24"/>
        </w:rPr>
        <w:t>in existing signs can be also tracked and recorded in the Sign Inventory by consultant project inspectors.</w:t>
      </w:r>
      <w:r w:rsidR="006958D8">
        <w:rPr>
          <w:sz w:val="24"/>
          <w:szCs w:val="24"/>
        </w:rPr>
        <w:t xml:space="preserve"> The maintenance staff and project inspectors are expected to updated the sign inventory, but it is not required.</w:t>
      </w:r>
    </w:p>
    <w:p w14:paraId="2C0E216F" w14:textId="77777777" w:rsidR="00142894" w:rsidRPr="00A83A94" w:rsidRDefault="00142894" w:rsidP="00142894">
      <w:pPr>
        <w:spacing w:after="0" w:line="240" w:lineRule="auto"/>
        <w:rPr>
          <w:sz w:val="24"/>
          <w:szCs w:val="24"/>
        </w:rPr>
      </w:pPr>
    </w:p>
    <w:p w14:paraId="35255EDD" w14:textId="77777777" w:rsidR="00A83A94" w:rsidRDefault="00142894" w:rsidP="00B46B3B">
      <w:pPr>
        <w:pStyle w:val="ListParagraph"/>
        <w:numPr>
          <w:ilvl w:val="0"/>
          <w:numId w:val="1"/>
        </w:numPr>
        <w:spacing w:after="0" w:line="240" w:lineRule="auto"/>
        <w:rPr>
          <w:sz w:val="24"/>
          <w:szCs w:val="24"/>
        </w:rPr>
      </w:pPr>
      <w:r w:rsidRPr="00A83A94">
        <w:rPr>
          <w:sz w:val="24"/>
          <w:szCs w:val="24"/>
        </w:rPr>
        <w:lastRenderedPageBreak/>
        <w:t>90% of all signs are fabricated by the Iowa DOT Sign Shop, in Ame</w:t>
      </w:r>
      <w:r w:rsidR="00A83A94">
        <w:rPr>
          <w:sz w:val="24"/>
          <w:szCs w:val="24"/>
        </w:rPr>
        <w:t>s</w:t>
      </w:r>
      <w:r w:rsidRPr="00A83A94">
        <w:rPr>
          <w:sz w:val="24"/>
          <w:szCs w:val="24"/>
        </w:rPr>
        <w:t xml:space="preserve">. The Sign Shop’s production capacity dictates if the signs are fabricated in-house or provided by the contractor. Current in-house </w:t>
      </w:r>
      <w:r w:rsidR="00A83A94" w:rsidRPr="00A83A94">
        <w:rPr>
          <w:sz w:val="24"/>
          <w:szCs w:val="24"/>
        </w:rPr>
        <w:t>sign fabrication costs are about $6-$6 per SF, while contractors’ prices could be about $30 per SF (it was not clear if this unit price includes installation).</w:t>
      </w:r>
    </w:p>
    <w:p w14:paraId="75B51F52" w14:textId="77777777" w:rsidR="00A83A94" w:rsidRPr="00A83A94" w:rsidRDefault="00A83A94" w:rsidP="00A83A94">
      <w:pPr>
        <w:spacing w:after="0" w:line="240" w:lineRule="auto"/>
        <w:rPr>
          <w:sz w:val="24"/>
          <w:szCs w:val="24"/>
        </w:rPr>
      </w:pPr>
    </w:p>
    <w:p w14:paraId="407F813A" w14:textId="77777777" w:rsidR="00A83A94" w:rsidRDefault="00A83A94" w:rsidP="00B46B3B">
      <w:pPr>
        <w:pStyle w:val="ListParagraph"/>
        <w:numPr>
          <w:ilvl w:val="0"/>
          <w:numId w:val="1"/>
        </w:numPr>
        <w:spacing w:after="0" w:line="240" w:lineRule="auto"/>
        <w:rPr>
          <w:sz w:val="24"/>
          <w:szCs w:val="24"/>
        </w:rPr>
      </w:pPr>
      <w:r>
        <w:rPr>
          <w:sz w:val="24"/>
          <w:szCs w:val="24"/>
        </w:rPr>
        <w:t>Some specific types of signs, such as overhead panels, are not fabricated by the Iowa DOT Sign Shop, so that, they are provided by contractors.</w:t>
      </w:r>
    </w:p>
    <w:p w14:paraId="768D7265" w14:textId="77777777" w:rsidR="00A83A94" w:rsidRPr="00A83A94" w:rsidRDefault="00A83A94" w:rsidP="00A83A94">
      <w:pPr>
        <w:spacing w:after="0" w:line="240" w:lineRule="auto"/>
        <w:rPr>
          <w:sz w:val="24"/>
          <w:szCs w:val="24"/>
        </w:rPr>
      </w:pPr>
    </w:p>
    <w:p w14:paraId="2B6A9536" w14:textId="77777777" w:rsidR="006958D8" w:rsidRDefault="006958D8" w:rsidP="00B46B3B">
      <w:pPr>
        <w:pStyle w:val="ListParagraph"/>
        <w:numPr>
          <w:ilvl w:val="0"/>
          <w:numId w:val="1"/>
        </w:numPr>
        <w:spacing w:after="0" w:line="240" w:lineRule="auto"/>
        <w:rPr>
          <w:sz w:val="24"/>
          <w:szCs w:val="24"/>
        </w:rPr>
      </w:pPr>
      <w:r>
        <w:rPr>
          <w:sz w:val="24"/>
          <w:szCs w:val="24"/>
        </w:rPr>
        <w:t>Every two weeks, signs fabricated by the Iowa DOT sign shop are sent to their respective maintenance garage where must be picked up by contractors of maintenance staff.</w:t>
      </w:r>
    </w:p>
    <w:p w14:paraId="32EB10A9" w14:textId="77777777" w:rsidR="006958D8" w:rsidRPr="006958D8" w:rsidRDefault="006958D8" w:rsidP="006958D8">
      <w:pPr>
        <w:spacing w:after="0" w:line="240" w:lineRule="auto"/>
        <w:rPr>
          <w:sz w:val="24"/>
          <w:szCs w:val="24"/>
        </w:rPr>
      </w:pPr>
    </w:p>
    <w:p w14:paraId="7EEAE747" w14:textId="77777777" w:rsidR="00142894" w:rsidRPr="00A83A94" w:rsidRDefault="006958D8" w:rsidP="00B46B3B">
      <w:pPr>
        <w:pStyle w:val="ListParagraph"/>
        <w:numPr>
          <w:ilvl w:val="0"/>
          <w:numId w:val="1"/>
        </w:numPr>
        <w:spacing w:after="0" w:line="240" w:lineRule="auto"/>
        <w:rPr>
          <w:sz w:val="24"/>
          <w:szCs w:val="24"/>
        </w:rPr>
      </w:pPr>
      <w:r>
        <w:rPr>
          <w:sz w:val="24"/>
          <w:szCs w:val="24"/>
        </w:rPr>
        <w:t xml:space="preserve">Construction projects including the replacement/maintenance of signs may involve multiple maintenance garages. Therefore, contractors might be required to pick up signs from different locations.  </w:t>
      </w:r>
      <w:r w:rsidR="00A83A94" w:rsidRPr="00A83A94">
        <w:rPr>
          <w:sz w:val="24"/>
          <w:szCs w:val="24"/>
        </w:rPr>
        <w:t xml:space="preserve">   </w:t>
      </w:r>
      <w:r w:rsidR="00142894" w:rsidRPr="00A83A94">
        <w:rPr>
          <w:sz w:val="24"/>
          <w:szCs w:val="24"/>
        </w:rPr>
        <w:t xml:space="preserve"> </w:t>
      </w:r>
    </w:p>
    <w:p w14:paraId="14B77E5D" w14:textId="77777777" w:rsidR="00F71DFC" w:rsidRPr="00A83A94" w:rsidRDefault="00F71DFC" w:rsidP="00F71DFC">
      <w:pPr>
        <w:spacing w:after="0" w:line="240" w:lineRule="auto"/>
        <w:rPr>
          <w:sz w:val="24"/>
          <w:szCs w:val="24"/>
        </w:rPr>
      </w:pPr>
    </w:p>
    <w:p w14:paraId="5E777B18" w14:textId="77777777" w:rsidR="00F71DFC" w:rsidRPr="00A83A94" w:rsidRDefault="00F71DFC" w:rsidP="00B46B3B">
      <w:pPr>
        <w:pStyle w:val="ListParagraph"/>
        <w:numPr>
          <w:ilvl w:val="0"/>
          <w:numId w:val="1"/>
        </w:numPr>
        <w:spacing w:after="0" w:line="240" w:lineRule="auto"/>
        <w:rPr>
          <w:sz w:val="24"/>
          <w:szCs w:val="24"/>
        </w:rPr>
      </w:pPr>
      <w:r w:rsidRPr="00A83A94">
        <w:rPr>
          <w:sz w:val="24"/>
          <w:szCs w:val="24"/>
        </w:rPr>
        <w:t xml:space="preserve">For regular maintenance purposes, the state is divided into District and Maintenance Garages instead of Districts and Counties. Sign regular maintenance funding is assigned at the garage level. </w:t>
      </w:r>
    </w:p>
    <w:p w14:paraId="28BA223C" w14:textId="77777777" w:rsidR="00F71DFC" w:rsidRPr="00A83A94" w:rsidRDefault="00F71DFC" w:rsidP="00F71DFC">
      <w:pPr>
        <w:spacing w:after="0" w:line="240" w:lineRule="auto"/>
        <w:rPr>
          <w:sz w:val="24"/>
          <w:szCs w:val="24"/>
        </w:rPr>
      </w:pPr>
    </w:p>
    <w:p w14:paraId="07C01B76" w14:textId="77777777" w:rsidR="00F71DFC" w:rsidRPr="00A83A94" w:rsidRDefault="00F71DFC" w:rsidP="00B46B3B">
      <w:pPr>
        <w:pStyle w:val="ListParagraph"/>
        <w:numPr>
          <w:ilvl w:val="0"/>
          <w:numId w:val="1"/>
        </w:numPr>
        <w:spacing w:after="0" w:line="240" w:lineRule="auto"/>
        <w:rPr>
          <w:sz w:val="24"/>
          <w:szCs w:val="24"/>
        </w:rPr>
      </w:pPr>
      <w:r w:rsidRPr="00A83A94">
        <w:rPr>
          <w:sz w:val="24"/>
          <w:szCs w:val="24"/>
        </w:rPr>
        <w:t xml:space="preserve">Regular sign maintenance activities are performed by in-house maintenance staff. </w:t>
      </w:r>
    </w:p>
    <w:p w14:paraId="6FEA322A" w14:textId="77777777" w:rsidR="00F71DFC" w:rsidRPr="00A83A94" w:rsidRDefault="00F71DFC" w:rsidP="00F71DFC">
      <w:pPr>
        <w:spacing w:after="0" w:line="240" w:lineRule="auto"/>
        <w:rPr>
          <w:sz w:val="24"/>
          <w:szCs w:val="24"/>
        </w:rPr>
      </w:pPr>
    </w:p>
    <w:p w14:paraId="06936D39" w14:textId="77777777" w:rsidR="006958D8" w:rsidRDefault="00F71DFC" w:rsidP="00A83A94">
      <w:pPr>
        <w:pStyle w:val="ListParagraph"/>
        <w:numPr>
          <w:ilvl w:val="0"/>
          <w:numId w:val="1"/>
        </w:numPr>
        <w:spacing w:after="0" w:line="240" w:lineRule="auto"/>
        <w:rPr>
          <w:sz w:val="24"/>
          <w:szCs w:val="24"/>
        </w:rPr>
      </w:pPr>
      <w:r w:rsidRPr="00A83A94">
        <w:rPr>
          <w:sz w:val="24"/>
          <w:szCs w:val="24"/>
        </w:rPr>
        <w:t xml:space="preserve">Sign fabrication orders for typical or non-customized signs can be sent directly by the maintenance garage to the Iowa DOT Sign Shop. Non-typical </w:t>
      </w:r>
      <w:r w:rsidR="00142894" w:rsidRPr="00A83A94">
        <w:rPr>
          <w:sz w:val="24"/>
          <w:szCs w:val="24"/>
        </w:rPr>
        <w:t>or customized signs usually are first designed by the Office of Traffic and Safety. Final designs are sent to the Iowa DOT sign shop for their fabrication.</w:t>
      </w:r>
    </w:p>
    <w:p w14:paraId="60D1CFD7" w14:textId="77777777" w:rsidR="006958D8" w:rsidRPr="006958D8" w:rsidRDefault="006958D8" w:rsidP="006958D8">
      <w:pPr>
        <w:spacing w:after="0" w:line="240" w:lineRule="auto"/>
        <w:rPr>
          <w:sz w:val="24"/>
          <w:szCs w:val="24"/>
        </w:rPr>
      </w:pPr>
    </w:p>
    <w:p w14:paraId="6C1F446B" w14:textId="77777777" w:rsidR="001268E3" w:rsidRDefault="006958D8" w:rsidP="00A83A94">
      <w:pPr>
        <w:pStyle w:val="ListParagraph"/>
        <w:numPr>
          <w:ilvl w:val="0"/>
          <w:numId w:val="1"/>
        </w:numPr>
        <w:spacing w:after="0" w:line="240" w:lineRule="auto"/>
        <w:rPr>
          <w:sz w:val="24"/>
          <w:szCs w:val="24"/>
        </w:rPr>
      </w:pPr>
      <w:r>
        <w:rPr>
          <w:sz w:val="24"/>
          <w:szCs w:val="24"/>
        </w:rPr>
        <w:t xml:space="preserve">The research team was provided with examples of the spreadsheets exchanged between </w:t>
      </w:r>
      <w:r w:rsidR="001268E3">
        <w:rPr>
          <w:sz w:val="24"/>
          <w:szCs w:val="24"/>
        </w:rPr>
        <w:t>Brad and John.</w:t>
      </w:r>
    </w:p>
    <w:p w14:paraId="0690AA7F" w14:textId="77777777" w:rsidR="001268E3" w:rsidRPr="001268E3" w:rsidRDefault="001268E3" w:rsidP="001268E3">
      <w:pPr>
        <w:spacing w:after="0" w:line="240" w:lineRule="auto"/>
        <w:rPr>
          <w:sz w:val="24"/>
          <w:szCs w:val="24"/>
        </w:rPr>
      </w:pPr>
    </w:p>
    <w:p w14:paraId="76E973B8" w14:textId="77777777" w:rsidR="00746920" w:rsidRPr="00A83A94" w:rsidRDefault="001268E3" w:rsidP="00A83A94">
      <w:pPr>
        <w:pStyle w:val="ListParagraph"/>
        <w:numPr>
          <w:ilvl w:val="0"/>
          <w:numId w:val="1"/>
        </w:numPr>
        <w:spacing w:after="0" w:line="240" w:lineRule="auto"/>
        <w:rPr>
          <w:sz w:val="24"/>
          <w:szCs w:val="24"/>
        </w:rPr>
      </w:pPr>
      <w:r>
        <w:rPr>
          <w:sz w:val="24"/>
          <w:szCs w:val="24"/>
        </w:rPr>
        <w:t xml:space="preserve">Jorge committed to develop the reviewed versions of the Process Maps and Exchange Requirements Matrices for new construction projects, reconstruction projects, and recurring maintenance. The reviewed versions of the Process Maps and ER Matrices will be sent by Dr. </w:t>
      </w:r>
      <w:proofErr w:type="spellStart"/>
      <w:r>
        <w:rPr>
          <w:sz w:val="24"/>
          <w:szCs w:val="24"/>
        </w:rPr>
        <w:t>Jeong</w:t>
      </w:r>
      <w:proofErr w:type="spellEnd"/>
      <w:r>
        <w:rPr>
          <w:sz w:val="24"/>
          <w:szCs w:val="24"/>
        </w:rPr>
        <w:t xml:space="preserve"> to Brad, Zach, and Dave for their review and comments.   </w:t>
      </w:r>
      <w:r w:rsidR="006958D8">
        <w:rPr>
          <w:sz w:val="24"/>
          <w:szCs w:val="24"/>
        </w:rPr>
        <w:t xml:space="preserve">  </w:t>
      </w:r>
      <w:r w:rsidR="00142894" w:rsidRPr="00A83A94">
        <w:rPr>
          <w:sz w:val="24"/>
          <w:szCs w:val="24"/>
        </w:rPr>
        <w:t xml:space="preserve"> </w:t>
      </w:r>
      <w:r w:rsidR="00F71DFC" w:rsidRPr="00A83A94">
        <w:rPr>
          <w:sz w:val="24"/>
          <w:szCs w:val="24"/>
        </w:rPr>
        <w:t xml:space="preserve">        </w:t>
      </w:r>
      <w:r w:rsidR="00447D01" w:rsidRPr="00A83A94">
        <w:rPr>
          <w:sz w:val="24"/>
          <w:szCs w:val="24"/>
        </w:rPr>
        <w:t xml:space="preserve"> </w:t>
      </w:r>
      <w:r w:rsidR="002A46D7" w:rsidRPr="00A83A94">
        <w:rPr>
          <w:sz w:val="24"/>
          <w:szCs w:val="24"/>
        </w:rPr>
        <w:t xml:space="preserve">  </w:t>
      </w:r>
      <w:r w:rsidR="002B39F7" w:rsidRPr="00A83A94">
        <w:rPr>
          <w:sz w:val="24"/>
          <w:szCs w:val="24"/>
        </w:rPr>
        <w:t xml:space="preserve">    </w:t>
      </w:r>
      <w:r w:rsidR="00413309" w:rsidRPr="00A83A94">
        <w:rPr>
          <w:sz w:val="24"/>
          <w:szCs w:val="24"/>
        </w:rPr>
        <w:t xml:space="preserve">   </w:t>
      </w:r>
      <w:r w:rsidR="00B46B3B" w:rsidRPr="00A83A94">
        <w:rPr>
          <w:sz w:val="24"/>
          <w:szCs w:val="24"/>
        </w:rPr>
        <w:t xml:space="preserve"> </w:t>
      </w:r>
    </w:p>
    <w:sectPr w:rsidR="00746920" w:rsidRPr="00A83A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931C56"/>
    <w:multiLevelType w:val="hybridMultilevel"/>
    <w:tmpl w:val="79B8F0E8"/>
    <w:lvl w:ilvl="0" w:tplc="8AD202D8">
      <w:start w:val="2"/>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tDCysDQxMjc2sjBS0lEKTi0uzszPAykwrAUAeb36aCwAAAA="/>
  </w:docVars>
  <w:rsids>
    <w:rsidRoot w:val="00897EDC"/>
    <w:rsid w:val="00037792"/>
    <w:rsid w:val="000455DD"/>
    <w:rsid w:val="000D16DC"/>
    <w:rsid w:val="001268E3"/>
    <w:rsid w:val="00142894"/>
    <w:rsid w:val="00155ADA"/>
    <w:rsid w:val="00183F09"/>
    <w:rsid w:val="001E24A6"/>
    <w:rsid w:val="002A46D7"/>
    <w:rsid w:val="002B39F7"/>
    <w:rsid w:val="00345403"/>
    <w:rsid w:val="00413309"/>
    <w:rsid w:val="00447D01"/>
    <w:rsid w:val="004F57DA"/>
    <w:rsid w:val="005B47C2"/>
    <w:rsid w:val="005C28EC"/>
    <w:rsid w:val="0062751C"/>
    <w:rsid w:val="006958D8"/>
    <w:rsid w:val="006C4FCB"/>
    <w:rsid w:val="00746920"/>
    <w:rsid w:val="007D09F9"/>
    <w:rsid w:val="00897EDC"/>
    <w:rsid w:val="009601DB"/>
    <w:rsid w:val="00A00661"/>
    <w:rsid w:val="00A7255C"/>
    <w:rsid w:val="00A778D6"/>
    <w:rsid w:val="00A83A94"/>
    <w:rsid w:val="00AB123C"/>
    <w:rsid w:val="00B46B3B"/>
    <w:rsid w:val="00B97303"/>
    <w:rsid w:val="00BF385C"/>
    <w:rsid w:val="00C03723"/>
    <w:rsid w:val="00C33555"/>
    <w:rsid w:val="00C647D5"/>
    <w:rsid w:val="00CC1D1D"/>
    <w:rsid w:val="00D57A44"/>
    <w:rsid w:val="00DC1ADE"/>
    <w:rsid w:val="00DC7270"/>
    <w:rsid w:val="00F269C7"/>
    <w:rsid w:val="00F71DFC"/>
    <w:rsid w:val="00FE1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01CB0"/>
  <w15:chartTrackingRefBased/>
  <w15:docId w15:val="{470C7037-9D66-4A6D-821E-A3E68E07A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7EDC"/>
    <w:rPr>
      <w:color w:val="0563C1" w:themeColor="hyperlink"/>
      <w:u w:val="single"/>
    </w:rPr>
  </w:style>
  <w:style w:type="paragraph" w:styleId="ListParagraph">
    <w:name w:val="List Paragraph"/>
    <w:basedOn w:val="Normal"/>
    <w:uiPriority w:val="34"/>
    <w:qFormat/>
    <w:rsid w:val="00DC1ADE"/>
    <w:pPr>
      <w:ind w:left="720"/>
      <w:contextualSpacing/>
    </w:pPr>
  </w:style>
  <w:style w:type="character" w:styleId="FollowedHyperlink">
    <w:name w:val="FollowedHyperlink"/>
    <w:basedOn w:val="DefaultParagraphFont"/>
    <w:uiPriority w:val="99"/>
    <w:semiHidden/>
    <w:unhideWhenUsed/>
    <w:rsid w:val="006958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Matulac@dot.iowa.gov" TargetMode="External"/><Relationship Id="rId3" Type="http://schemas.openxmlformats.org/officeDocument/2006/relationships/settings" Target="settings.xml"/><Relationship Id="rId7" Type="http://schemas.openxmlformats.org/officeDocument/2006/relationships/hyperlink" Target="mailto:zachary.abrams@dot.iow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ohn.Sebastian@dot.iowa.gov" TargetMode="External"/><Relationship Id="rId5" Type="http://schemas.openxmlformats.org/officeDocument/2006/relationships/hyperlink" Target="mailto:brad.cutler@dot.iowa.gov"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53</Words>
  <Characters>37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eda-Benavides, Jorge [CCE E]</dc:creator>
  <cp:keywords/>
  <dc:description/>
  <cp:lastModifiedBy>Le, Tuyen T [CCE E]</cp:lastModifiedBy>
  <cp:revision>3</cp:revision>
  <dcterms:created xsi:type="dcterms:W3CDTF">2016-07-27T16:49:00Z</dcterms:created>
  <dcterms:modified xsi:type="dcterms:W3CDTF">2016-07-27T20:46:00Z</dcterms:modified>
</cp:coreProperties>
</file>